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E109CE" w:rsidRPr="00E109CE" w:rsidRDefault="00E109CE" w:rsidP="00E109CE">
      <w:pPr>
        <w:spacing w:after="0" w:line="240" w:lineRule="auto"/>
        <w:outlineLvl w:val="1"/>
        <w:rPr>
          <w:rFonts w:ascii="Segoe UI" w:eastAsia="Times New Roman" w:hAnsi="Segoe UI" w:cs="Segoe UI"/>
          <w:b/>
          <w:bCs/>
          <w:color w:val="050E17"/>
          <w:sz w:val="36"/>
          <w:szCs w:val="36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36"/>
          <w:szCs w:val="36"/>
        </w:rPr>
        <w:t>Chapter 4: Integration Design Patterns Project</w:t>
      </w:r>
    </w:p>
    <w:p w:rsidR="00E109CE" w:rsidRDefault="00E109CE" w:rsidP="00E109CE">
      <w:pPr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Title: Implementing Integration Design Patterns in a Ride-Sharing Application</w:t>
      </w:r>
    </w:p>
    <w:p w:rsidR="00E109CE" w:rsidRPr="00E109CE" w:rsidRDefault="00E109CE" w:rsidP="00E109CE">
      <w:pPr>
        <w:spacing w:after="0" w:line="240" w:lineRule="auto"/>
        <w:outlineLvl w:val="2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</w:p>
    <w:p w:rsidR="00E109CE" w:rsidRPr="00E109CE" w:rsidRDefault="00E109CE" w:rsidP="00E109CE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Objective</w:t>
      </w:r>
    </w:p>
    <w:p w:rsidR="00E109CE" w:rsidRDefault="00E109CE" w:rsidP="00E109C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The primary objective of this project is for students to apply integration design patterns in the design and implementation of a ride-sharing application. Through this project, students will gain hands-on experience in using integration design patterns to solve common integration problems.</w:t>
      </w:r>
    </w:p>
    <w:p w:rsidR="00E109CE" w:rsidRPr="00E109CE" w:rsidRDefault="00E109CE" w:rsidP="00E109C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109CE" w:rsidRPr="00E109CE" w:rsidRDefault="00E109CE" w:rsidP="00E109CE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Requirements</w:t>
      </w:r>
    </w:p>
    <w:p w:rsidR="00E109CE" w:rsidRPr="00E109CE" w:rsidRDefault="00E109CE" w:rsidP="00E109CE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Design and implement a ride-sharing application.</w:t>
      </w:r>
    </w:p>
    <w:p w:rsidR="00E109CE" w:rsidRPr="00E109CE" w:rsidRDefault="00E109CE" w:rsidP="00E109CE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Identify integration problems and apply appropriate integration design patterns.</w:t>
      </w:r>
    </w:p>
    <w:p w:rsidR="00E109CE" w:rsidRPr="00E109CE" w:rsidRDefault="00E109CE" w:rsidP="00E109CE">
      <w:pPr>
        <w:pStyle w:val="ListParagraph"/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Demonstrate the application's ability to handle ride requests, driver assignments, and ride completion.</w:t>
      </w:r>
    </w:p>
    <w:p w:rsidR="00E109CE" w:rsidRPr="00E109CE" w:rsidRDefault="00E109CE" w:rsidP="00E109CE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E109CE" w:rsidRPr="00E109CE" w:rsidRDefault="00E109CE" w:rsidP="00E109CE">
      <w:pPr>
        <w:spacing w:after="0" w:line="240" w:lineRule="auto"/>
        <w:outlineLvl w:val="3"/>
        <w:rPr>
          <w:rFonts w:ascii="Segoe UI" w:eastAsia="Times New Roman" w:hAnsi="Segoe UI" w:cs="Segoe UI"/>
          <w:b/>
          <w:bCs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oject Steps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Understand the ride-sharing domain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 Research and understand the ride-sharing domain, focusing on the processes involved in handling ride requests, driver assignments, and ride completion.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dentify integration problems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 Based on the understanding of the ride-sharing domain, identify common integration problems, such as data inconsistency, service coordination, and error handling.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hoose appropriate integration design patterns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 xml:space="preserve"> For each identified integration problem, choose an appropriate integration design pattern to 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lastRenderedPageBreak/>
        <w:t>solve the problem, such as the Publish-Subscrib</w:t>
      </w:r>
      <w:bookmarkStart w:id="0" w:name="_GoBack"/>
      <w:bookmarkEnd w:id="0"/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e pattern, the Aggregator pattern, or the Dead Letter Channel pattern.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Design the ride-sharing application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 Design the overall architecture of the ride-sharing application. Incorporate the chosen integration design patterns into the application design.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mplement the ride-sharing application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 Choose a programming language or framework to build the ride-sharing application. Implement the identified integration patterns in the application.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est the ride-sharing application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 Test the ride-sharing application to ensure it handles ride requests, driver assignments, and ride completion efficiently and effectively, using the implemented integration design patterns.</w:t>
      </w:r>
    </w:p>
    <w:p w:rsidR="00E109CE" w:rsidRPr="00E109CE" w:rsidRDefault="00E109CE" w:rsidP="00E109CE">
      <w:pPr>
        <w:pStyle w:val="ListParagraph"/>
        <w:numPr>
          <w:ilvl w:val="0"/>
          <w:numId w:val="14"/>
        </w:numPr>
        <w:spacing w:after="0" w:line="36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E109CE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Present your solution:</w:t>
      </w:r>
      <w:r w:rsidRPr="00E109CE">
        <w:rPr>
          <w:rFonts w:ascii="Segoe UI" w:eastAsia="Times New Roman" w:hAnsi="Segoe UI" w:cs="Segoe UI"/>
          <w:color w:val="050E17"/>
          <w:sz w:val="27"/>
          <w:szCs w:val="27"/>
        </w:rPr>
        <w:t> Prepare a presentation or report outlining the ride-sharing application's design, implementation, and test results. Demonstrate how the application handles ride requests, driver assignments, and ride completion using the implemented integration design patterns.</w:t>
      </w:r>
    </w:p>
    <w:p w:rsidR="00DD5359" w:rsidRPr="00065456" w:rsidRDefault="00DD5359" w:rsidP="00E109CE">
      <w:pPr>
        <w:spacing w:after="0" w:line="240" w:lineRule="auto"/>
        <w:outlineLvl w:val="1"/>
        <w:rPr>
          <w:rFonts w:ascii="Segoe UI" w:eastAsia="Times New Roman" w:hAnsi="Segoe UI" w:cs="Segoe UI"/>
          <w:color w:val="050E17"/>
          <w:sz w:val="27"/>
          <w:szCs w:val="27"/>
        </w:rPr>
      </w:pPr>
    </w:p>
    <w:sectPr w:rsidR="00DD5359" w:rsidRPr="000654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563BEE"/>
    <w:multiLevelType w:val="hybridMultilevel"/>
    <w:tmpl w:val="B1DCCD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7658CC"/>
    <w:multiLevelType w:val="multilevel"/>
    <w:tmpl w:val="AEAA3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C64FAE"/>
    <w:multiLevelType w:val="multilevel"/>
    <w:tmpl w:val="FAA4F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F276197"/>
    <w:multiLevelType w:val="multilevel"/>
    <w:tmpl w:val="5608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85542A9"/>
    <w:multiLevelType w:val="hybridMultilevel"/>
    <w:tmpl w:val="16923D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34231E"/>
    <w:multiLevelType w:val="multilevel"/>
    <w:tmpl w:val="DD025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A45841"/>
    <w:multiLevelType w:val="multilevel"/>
    <w:tmpl w:val="FAC6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4934667"/>
    <w:multiLevelType w:val="hybridMultilevel"/>
    <w:tmpl w:val="5DFE48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03E46BB"/>
    <w:multiLevelType w:val="hybridMultilevel"/>
    <w:tmpl w:val="782C8F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166A38"/>
    <w:multiLevelType w:val="multilevel"/>
    <w:tmpl w:val="8738E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9E168D"/>
    <w:multiLevelType w:val="multilevel"/>
    <w:tmpl w:val="9348A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9"/>
  </w:num>
  <w:num w:numId="5">
    <w:abstractNumId w:val="4"/>
  </w:num>
  <w:num w:numId="6">
    <w:abstractNumId w:val="8"/>
  </w:num>
  <w:num w:numId="7">
    <w:abstractNumId w:val="12"/>
  </w:num>
  <w:num w:numId="8">
    <w:abstractNumId w:val="5"/>
  </w:num>
  <w:num w:numId="9">
    <w:abstractNumId w:val="10"/>
  </w:num>
  <w:num w:numId="10">
    <w:abstractNumId w:val="7"/>
  </w:num>
  <w:num w:numId="11">
    <w:abstractNumId w:val="2"/>
  </w:num>
  <w:num w:numId="12">
    <w:abstractNumId w:val="13"/>
  </w:num>
  <w:num w:numId="13">
    <w:abstractNumId w:val="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qQUAiPoBvCwAAAA="/>
  </w:docVars>
  <w:rsids>
    <w:rsidRoot w:val="00A70840"/>
    <w:rsid w:val="001D0012"/>
    <w:rsid w:val="00440766"/>
    <w:rsid w:val="00A70840"/>
    <w:rsid w:val="00DD5359"/>
    <w:rsid w:val="00E109CE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63EDA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076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407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44076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3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4076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4076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44076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407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407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9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5</cp:revision>
  <dcterms:created xsi:type="dcterms:W3CDTF">2023-05-16T04:42:00Z</dcterms:created>
  <dcterms:modified xsi:type="dcterms:W3CDTF">2023-05-17T07:53:00Z</dcterms:modified>
</cp:coreProperties>
</file>